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81B70" w:rsidRPr="007A1D12" w:rsidRDefault="00945DE2" w:rsidP="005C0261">
      <w:pPr>
        <w:rPr>
          <w:b/>
        </w:rPr>
      </w:pPr>
      <w:r w:rsidRPr="007A1D12">
        <w:rPr>
          <w:b/>
        </w:rPr>
        <w:t xml:space="preserve">Date </w:t>
      </w:r>
      <w:r w:rsidRPr="007A1D12">
        <w:rPr>
          <w:b/>
        </w:rPr>
        <w:tab/>
      </w:r>
      <w:r w:rsidRPr="007A1D12">
        <w:rPr>
          <w:b/>
        </w:rPr>
        <w:tab/>
      </w:r>
      <w:r w:rsidRPr="007A1D12">
        <w:rPr>
          <w:b/>
        </w:rPr>
        <w:tab/>
        <w:t>Time Start</w:t>
      </w:r>
      <w:r w:rsidRPr="007A1D12">
        <w:rPr>
          <w:b/>
        </w:rPr>
        <w:tab/>
      </w:r>
      <w:r w:rsidRPr="007A1D12">
        <w:rPr>
          <w:b/>
        </w:rPr>
        <w:tab/>
        <w:t>Time End</w:t>
      </w:r>
      <w:r w:rsidRPr="007A1D12">
        <w:rPr>
          <w:b/>
        </w:rPr>
        <w:tab/>
      </w:r>
      <w:r w:rsidRPr="007A1D12">
        <w:rPr>
          <w:b/>
        </w:rPr>
        <w:tab/>
        <w:t>Spent Time</w:t>
      </w:r>
    </w:p>
    <w:p w:rsidR="00FE0DDC" w:rsidRDefault="00C21B9B" w:rsidP="005C0261">
      <w:r>
        <w:t>4-25-2017</w:t>
      </w:r>
      <w:r w:rsidR="00A9402B">
        <w:tab/>
      </w:r>
      <w:r w:rsidR="00A9402B">
        <w:tab/>
        <w:t>09:25 Pm</w:t>
      </w:r>
      <w:r w:rsidR="009F6700">
        <w:tab/>
      </w:r>
      <w:r w:rsidR="009F6700">
        <w:tab/>
        <w:t>09:45 Pm</w:t>
      </w:r>
      <w:r w:rsidR="009F6700">
        <w:tab/>
      </w:r>
      <w:r w:rsidR="009F6700">
        <w:tab/>
        <w:t>20min</w:t>
      </w:r>
    </w:p>
    <w:p w:rsidR="009F6700" w:rsidRDefault="009F6700" w:rsidP="005C0261">
      <w:r w:rsidRPr="009F6700">
        <w:rPr>
          <w:color w:val="FF0000"/>
        </w:rPr>
        <w:t>Late night</w:t>
      </w:r>
      <w:r>
        <w:br/>
        <w:t>4-2</w:t>
      </w:r>
      <w:r w:rsidR="009B0746">
        <w:t>6</w:t>
      </w:r>
      <w:r>
        <w:t>-2017</w:t>
      </w:r>
      <w:r>
        <w:tab/>
      </w:r>
      <w:r>
        <w:tab/>
        <w:t>0</w:t>
      </w:r>
      <w:r w:rsidR="009B0746">
        <w:t>3</w:t>
      </w:r>
      <w:r>
        <w:t>:</w:t>
      </w:r>
      <w:r w:rsidR="009B0746">
        <w:t>45</w:t>
      </w:r>
      <w:r>
        <w:t xml:space="preserve"> </w:t>
      </w:r>
      <w:r w:rsidR="009B0746">
        <w:t>A</w:t>
      </w:r>
      <w:r>
        <w:t>m</w:t>
      </w:r>
      <w:r>
        <w:tab/>
      </w:r>
      <w:r>
        <w:tab/>
        <w:t>0</w:t>
      </w:r>
      <w:r w:rsidR="009B0746">
        <w:t>5</w:t>
      </w:r>
      <w:r>
        <w:t>:</w:t>
      </w:r>
      <w:r w:rsidR="009B0746">
        <w:t>00</w:t>
      </w:r>
      <w:r>
        <w:t xml:space="preserve"> </w:t>
      </w:r>
      <w:r w:rsidR="009B0746">
        <w:t>A</w:t>
      </w:r>
      <w:r>
        <w:t>m</w:t>
      </w:r>
      <w:r>
        <w:tab/>
      </w:r>
      <w:r>
        <w:tab/>
      </w:r>
      <w:r w:rsidR="00836689">
        <w:t>1 hr 15 min</w:t>
      </w:r>
    </w:p>
    <w:p w:rsidR="003A20B6" w:rsidRDefault="003A20B6" w:rsidP="005C0261"/>
    <w:p w:rsidR="003A20B6" w:rsidRDefault="003A20B6" w:rsidP="005C0261">
      <w:r>
        <w:t>4-27-2017</w:t>
      </w:r>
      <w:r>
        <w:tab/>
      </w:r>
      <w:r>
        <w:tab/>
        <w:t>5:50 PM</w:t>
      </w:r>
      <w:r w:rsidR="00F734BC">
        <w:tab/>
      </w:r>
      <w:r w:rsidR="00F734BC">
        <w:tab/>
        <w:t>12:30Am</w:t>
      </w:r>
      <w:r w:rsidR="00F734BC">
        <w:tab/>
      </w:r>
      <w:r w:rsidR="00F734BC">
        <w:tab/>
        <w:t>6 hr 30 min</w:t>
      </w:r>
    </w:p>
    <w:p w:rsidR="001E19C4" w:rsidRDefault="009C711C" w:rsidP="001E19C4">
      <w:r>
        <w:t>4</w:t>
      </w:r>
      <w:r w:rsidR="001E19C4">
        <w:t>-</w:t>
      </w:r>
      <w:r w:rsidR="000A5101">
        <w:t>29</w:t>
      </w:r>
      <w:r w:rsidR="001E19C4">
        <w:t>-2017</w:t>
      </w:r>
      <w:r w:rsidR="001E19C4">
        <w:tab/>
      </w:r>
      <w:r w:rsidR="001E19C4">
        <w:tab/>
        <w:t>5:</w:t>
      </w:r>
      <w:r w:rsidR="001E19C4">
        <w:t>00</w:t>
      </w:r>
      <w:r w:rsidR="001E19C4">
        <w:t xml:space="preserve"> PM</w:t>
      </w:r>
      <w:r w:rsidR="001E19C4">
        <w:tab/>
      </w:r>
      <w:r w:rsidR="001E19C4">
        <w:tab/>
      </w:r>
      <w:r w:rsidR="001E19C4">
        <w:t>09</w:t>
      </w:r>
      <w:r w:rsidR="001E19C4">
        <w:t>:</w:t>
      </w:r>
      <w:r w:rsidR="001E19C4">
        <w:t>00P</w:t>
      </w:r>
      <w:r w:rsidR="001E19C4">
        <w:t>m</w:t>
      </w:r>
      <w:r w:rsidR="001E19C4">
        <w:tab/>
      </w:r>
      <w:r w:rsidR="001E19C4">
        <w:tab/>
      </w:r>
      <w:r w:rsidR="001E19C4">
        <w:t>4</w:t>
      </w:r>
      <w:r w:rsidR="001E19C4">
        <w:t xml:space="preserve"> hr</w:t>
      </w:r>
      <w:bookmarkStart w:id="0" w:name="_GoBack"/>
      <w:bookmarkEnd w:id="0"/>
    </w:p>
    <w:p w:rsidR="001E19C4" w:rsidRDefault="009C711C" w:rsidP="001E19C4">
      <w:r>
        <w:t>5</w:t>
      </w:r>
      <w:r w:rsidR="001E19C4">
        <w:t>-</w:t>
      </w:r>
      <w:r>
        <w:t>03</w:t>
      </w:r>
      <w:r w:rsidR="001E19C4">
        <w:t>-2017</w:t>
      </w:r>
      <w:r w:rsidR="001E19C4">
        <w:tab/>
      </w:r>
      <w:r w:rsidR="001E19C4">
        <w:tab/>
      </w:r>
      <w:r w:rsidR="00D7478A">
        <w:t>7</w:t>
      </w:r>
      <w:r w:rsidR="001E19C4">
        <w:t>:</w:t>
      </w:r>
      <w:r w:rsidR="00D7478A">
        <w:t>30</w:t>
      </w:r>
      <w:r w:rsidR="001E19C4">
        <w:t xml:space="preserve"> PM</w:t>
      </w:r>
      <w:r w:rsidR="001E19C4">
        <w:tab/>
      </w:r>
      <w:r w:rsidR="001E19C4">
        <w:tab/>
      </w:r>
      <w:r w:rsidR="00BF7170">
        <w:t>11</w:t>
      </w:r>
      <w:r w:rsidR="001E19C4">
        <w:t>:</w:t>
      </w:r>
      <w:r w:rsidR="00BF7170">
        <w:t>30</w:t>
      </w:r>
      <w:r w:rsidR="001E19C4">
        <w:t>Pm</w:t>
      </w:r>
      <w:r w:rsidR="001E19C4">
        <w:tab/>
      </w:r>
      <w:r w:rsidR="001E19C4">
        <w:tab/>
        <w:t>4 hr</w:t>
      </w:r>
    </w:p>
    <w:p w:rsidR="001E19C4" w:rsidRPr="005C0261" w:rsidRDefault="001E19C4" w:rsidP="005C0261"/>
    <w:sectPr w:rsidR="001E19C4" w:rsidRPr="005C02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3F758B"/>
    <w:multiLevelType w:val="hybridMultilevel"/>
    <w:tmpl w:val="73F01B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03416A"/>
    <w:multiLevelType w:val="hybridMultilevel"/>
    <w:tmpl w:val="9856AD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AC563E4"/>
    <w:multiLevelType w:val="hybridMultilevel"/>
    <w:tmpl w:val="B7E8F1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0535D1F"/>
    <w:multiLevelType w:val="hybridMultilevel"/>
    <w:tmpl w:val="55449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31E15F0"/>
    <w:multiLevelType w:val="hybridMultilevel"/>
    <w:tmpl w:val="A5202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D2542F7"/>
    <w:multiLevelType w:val="hybridMultilevel"/>
    <w:tmpl w:val="611E3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zNDUytTQ3tDAwMTVQ0lEKTi0uzszPAykwqgUAxzgGOSwAAAA="/>
  </w:docVars>
  <w:rsids>
    <w:rsidRoot w:val="00D81B70"/>
    <w:rsid w:val="00000A33"/>
    <w:rsid w:val="00024993"/>
    <w:rsid w:val="00064DD5"/>
    <w:rsid w:val="00082ED4"/>
    <w:rsid w:val="000A5101"/>
    <w:rsid w:val="001839CA"/>
    <w:rsid w:val="001E19C4"/>
    <w:rsid w:val="00203251"/>
    <w:rsid w:val="00237DF0"/>
    <w:rsid w:val="00384042"/>
    <w:rsid w:val="003A20B6"/>
    <w:rsid w:val="003E06C5"/>
    <w:rsid w:val="00422096"/>
    <w:rsid w:val="00480DFA"/>
    <w:rsid w:val="004B45D2"/>
    <w:rsid w:val="005C0261"/>
    <w:rsid w:val="005F4C79"/>
    <w:rsid w:val="005F4CFC"/>
    <w:rsid w:val="00711365"/>
    <w:rsid w:val="007A1D12"/>
    <w:rsid w:val="007B25E9"/>
    <w:rsid w:val="007B2F91"/>
    <w:rsid w:val="007D6A25"/>
    <w:rsid w:val="007E36C9"/>
    <w:rsid w:val="007F3650"/>
    <w:rsid w:val="00836689"/>
    <w:rsid w:val="008670E3"/>
    <w:rsid w:val="00945DE2"/>
    <w:rsid w:val="009553AC"/>
    <w:rsid w:val="009B0746"/>
    <w:rsid w:val="009C711C"/>
    <w:rsid w:val="009D743A"/>
    <w:rsid w:val="009F6700"/>
    <w:rsid w:val="00A2791B"/>
    <w:rsid w:val="00A9402B"/>
    <w:rsid w:val="00B72998"/>
    <w:rsid w:val="00B847EA"/>
    <w:rsid w:val="00B85312"/>
    <w:rsid w:val="00BD6DBC"/>
    <w:rsid w:val="00BF7170"/>
    <w:rsid w:val="00C142B7"/>
    <w:rsid w:val="00C21B9B"/>
    <w:rsid w:val="00C22645"/>
    <w:rsid w:val="00C3365E"/>
    <w:rsid w:val="00C358EA"/>
    <w:rsid w:val="00C95A8E"/>
    <w:rsid w:val="00D222E9"/>
    <w:rsid w:val="00D246A9"/>
    <w:rsid w:val="00D24F84"/>
    <w:rsid w:val="00D362F0"/>
    <w:rsid w:val="00D7478A"/>
    <w:rsid w:val="00D81B70"/>
    <w:rsid w:val="00DE6406"/>
    <w:rsid w:val="00E728B2"/>
    <w:rsid w:val="00F734BC"/>
    <w:rsid w:val="00FE0D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F2F1D1"/>
  <w15:chartTrackingRefBased/>
  <w15:docId w15:val="{5E2CF5C8-850B-442E-9C0C-4DA10F46E3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81B7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81B70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81B70"/>
    <w:rPr>
      <w:color w:val="954F72" w:themeColor="followedHyperlink"/>
      <w:u w:val="single"/>
    </w:rPr>
  </w:style>
  <w:style w:type="character" w:customStyle="1" w:styleId="apple-converted-space">
    <w:name w:val="apple-converted-space"/>
    <w:basedOn w:val="DefaultParagraphFont"/>
    <w:rsid w:val="00D222E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418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2</TotalTime>
  <Pages>1</Pages>
  <Words>36</Words>
  <Characters>20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er hussain</dc:creator>
  <cp:keywords/>
  <dc:description/>
  <cp:lastModifiedBy>Janzi</cp:lastModifiedBy>
  <cp:revision>53</cp:revision>
  <dcterms:created xsi:type="dcterms:W3CDTF">2017-04-02T14:00:00Z</dcterms:created>
  <dcterms:modified xsi:type="dcterms:W3CDTF">2017-05-03T18:41:00Z</dcterms:modified>
</cp:coreProperties>
</file>